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9-simetría-en-acción"/>
    <w:p>
      <w:pPr>
        <w:pStyle w:val="Heading2"/>
      </w:pPr>
      <w:r>
        <w:t xml:space="preserve">Lección 9: Simetría en acción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Examinemos la simetría y el perímetro de figuras dobladas.</w:t>
      </w:r>
    </w:p>
    <w:bookmarkStart w:id="24" w:name="calentamiento-cuál-es-diferente-figuras"/>
    <w:p>
      <w:pPr>
        <w:pStyle w:val="Heading3"/>
      </w:pPr>
      <w:r>
        <w:t xml:space="preserve">Calentamiento: Cuál es diferente: Figuras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drawing>
          <wp:inline>
            <wp:extent cx="4800600" cy="18288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64726.380771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40" w:name="antes-y-después"/>
    <w:p>
      <w:pPr>
        <w:pStyle w:val="Heading3"/>
      </w:pPr>
      <w:r>
        <w:t xml:space="preserve">9.1: Antes y después</w:t>
      </w:r>
    </w:p>
    <w:p>
      <w:pPr>
        <w:numPr>
          <w:ilvl w:val="0"/>
          <w:numId w:val="1002"/>
        </w:numPr>
      </w:pPr>
      <w:r>
        <w:t xml:space="preserve">Mai tiene una hoja de papel. Ella puede obtener dos figuras diferentes al doblarla a lo largo de una línea de simetría. ¿Qué forma tiene la hoja de papel antes de ser doblada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1430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tmp/embedder-1671064726.49820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Diego dobló una hoja de papel una vez a lo largo de una línea de simetría y obtuvo este triángulo rectángul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17700" cy="6858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tmp/embedder-1671064726.603071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Qué formas pudo tener la hoja de papel antes de ser doblada? Explica o muestra cómo lo sab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17145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tmp/embedder-1671064726.676336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71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13716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tmp/embedder-1671064726.792569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13716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tmp/embedder-1671064726.86604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7" w:name="antes-y-después-edición-perímetro"/>
    <w:p>
      <w:pPr>
        <w:pStyle w:val="Heading3"/>
      </w:pPr>
      <w:r>
        <w:t xml:space="preserve">9.2: Antes y después, edición perímetro</w:t>
      </w:r>
    </w:p>
    <w:p>
      <w:pPr>
        <w:numPr>
          <w:ilvl w:val="0"/>
          <w:numId w:val="1003"/>
        </w:numPr>
      </w:pPr>
      <w:r>
        <w:t xml:space="preserve">Jada dobló una hoja de papel a lo largo de una línea de simetría y obtuvo este rectángul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9144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tmp/embedder-1671064726.99749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¿Cómo pudo verse el papel antes de ser doblado? Haz uno o más dibujos.</w:t>
      </w:r>
    </w:p>
    <w:p>
      <w:pPr>
        <w:numPr>
          <w:ilvl w:val="1"/>
          <w:numId w:val="1004"/>
        </w:numPr>
        <w:pStyle w:val="Compact"/>
      </w:pPr>
      <w:r>
        <w:t xml:space="preserve">Escribe una expresión para el perímetro del papel que no está doblado.</w:t>
      </w:r>
    </w:p>
    <w:p>
      <w:pPr>
        <w:numPr>
          <w:ilvl w:val="0"/>
          <w:numId w:val="1003"/>
        </w:numPr>
      </w:pPr>
      <w:r>
        <w:t xml:space="preserve">Kiran dobló una hoja de papel dos veces, cada vez a lo largo de una línea de simetría, y obtuvo el mismo rectángulo que Jada.</w:t>
      </w:r>
    </w:p>
    <w:p>
      <w:pPr>
        <w:numPr>
          <w:ilvl w:val="0"/>
          <w:numId w:val="1000"/>
        </w:numPr>
      </w:pPr>
      <w:r>
        <w:t xml:space="preserve">Muestra que cada expresión podría representar el perímetro del papel que Kiran dobló.</w:t>
      </w:r>
    </w:p>
    <w:p>
      <w:pPr>
        <w:numPr>
          <w:ilvl w:val="1"/>
          <w:numId w:val="1005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×</m:t>
            </m:r>
            <m:r>
              <m:t>182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×</m:t>
            </m:r>
            <m:r>
              <m:t>105</m:t>
            </m:r>
          </m:e>
        </m:d>
      </m:oMath>
    </w:p>
    <w:p>
      <w:pPr>
        <w:numPr>
          <w:ilvl w:val="1"/>
          <w:numId w:val="1005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×</m:t>
            </m:r>
            <m:r>
              <m:t>182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×</m:t>
            </m:r>
            <m:r>
              <m:t>105</m:t>
            </m:r>
          </m:e>
        </m:d>
      </m:oMath>
    </w:p>
    <w:p>
      <w:pPr>
        <w:numPr>
          <w:ilvl w:val="1"/>
          <w:numId w:val="1005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×</m:t>
            </m:r>
            <m:r>
              <m:t>182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×</m:t>
            </m:r>
            <m:r>
              <m:t>105</m:t>
            </m:r>
          </m:e>
        </m:d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38:47Z</dcterms:created>
  <dcterms:modified xsi:type="dcterms:W3CDTF">2022-12-15T00:3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2urnJRXQTEsIp6yQh7ARV1+kE136gxHMvxReu+HprHn+7qJ8eVi0Fs1DD47W1D0/Zkxq2+4JTNc6nrvLleavJA==</vt:lpwstr>
  </property>
</Properties>
</file>